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8A4CC6" w14:textId="7410A519" w:rsidR="004D1F78" w:rsidRDefault="00F34FC4">
      <w:r>
        <w:rPr>
          <w:noProof/>
        </w:rPr>
        <w:drawing>
          <wp:anchor distT="0" distB="0" distL="114300" distR="114300" simplePos="0" relativeHeight="251658240" behindDoc="0" locked="0" layoutInCell="1" allowOverlap="1" wp14:anchorId="3D9AB24F" wp14:editId="63662872">
            <wp:simplePos x="0" y="0"/>
            <wp:positionH relativeFrom="column">
              <wp:posOffset>-914400</wp:posOffset>
            </wp:positionH>
            <wp:positionV relativeFrom="paragraph">
              <wp:posOffset>0</wp:posOffset>
            </wp:positionV>
            <wp:extent cx="7816850" cy="1442720"/>
            <wp:effectExtent l="0" t="0" r="6350" b="5080"/>
            <wp:wrapThrough wrapText="bothSides">
              <wp:wrapPolygon edited="0">
                <wp:start x="0" y="0"/>
                <wp:lineTo x="0" y="3613"/>
                <wp:lineTo x="175" y="6085"/>
                <wp:lineTo x="0" y="7225"/>
                <wp:lineTo x="0" y="17493"/>
                <wp:lineTo x="140" y="18254"/>
                <wp:lineTo x="70" y="19014"/>
                <wp:lineTo x="175" y="21486"/>
                <wp:lineTo x="21582" y="21486"/>
                <wp:lineTo x="21582" y="0"/>
                <wp:lineTo x="0" y="0"/>
              </wp:wrapPolygon>
            </wp:wrapThrough>
            <wp:docPr id="3" name="Picture 3" descr="Choffin Career &amp; Technical Center - Adult Education and Kent State University logo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Choffin Career &amp; Technical Center - Adult Education and Kent State University logos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816850" cy="14427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C752ED9" w14:textId="24D05587" w:rsidR="00425630" w:rsidRPr="00221F8B" w:rsidRDefault="00CA2187" w:rsidP="00221F8B">
      <w:pPr>
        <w:pStyle w:val="Heading1"/>
      </w:pPr>
      <w:r>
        <w:t xml:space="preserve">Surgical Technology Certificate </w:t>
      </w:r>
      <w:r w:rsidR="00F34FC4">
        <w:t xml:space="preserve">Program </w:t>
      </w:r>
      <w:r w:rsidR="00F34FC4" w:rsidRPr="00221F8B">
        <w:t>to</w:t>
      </w:r>
      <w:r w:rsidR="00425630" w:rsidRPr="00221F8B">
        <w:t xml:space="preserve"> </w:t>
      </w:r>
      <w:r w:rsidR="001F5463">
        <w:t>t</w:t>
      </w:r>
      <w:r w:rsidR="00425630" w:rsidRPr="00221F8B">
        <w:t xml:space="preserve">he </w:t>
      </w:r>
    </w:p>
    <w:p w14:paraId="469306CF" w14:textId="77777777" w:rsidR="00425630" w:rsidRPr="00C97DE8" w:rsidRDefault="00425630" w:rsidP="00221F8B">
      <w:pPr>
        <w:pStyle w:val="Heading1"/>
      </w:pPr>
      <w:r w:rsidRPr="00221F8B">
        <w:t>Associate Of Technical Study, Individualized Program</w:t>
      </w:r>
    </w:p>
    <w:p w14:paraId="5F73E631" w14:textId="77777777" w:rsidR="00DF705C" w:rsidRDefault="00DF705C" w:rsidP="00A50C49">
      <w:pPr>
        <w:spacing w:line="276" w:lineRule="auto"/>
        <w:rPr>
          <w:rFonts w:ascii="National Book" w:hAnsi="National Book" w:cs="Arial"/>
          <w:color w:val="002060"/>
          <w:sz w:val="20"/>
          <w:szCs w:val="20"/>
        </w:rPr>
      </w:pPr>
    </w:p>
    <w:p w14:paraId="03C64BBF" w14:textId="16FBE666" w:rsidR="00A50C49" w:rsidRPr="00915A69" w:rsidRDefault="000B0084" w:rsidP="00915A69">
      <w:pPr>
        <w:pStyle w:val="Heading2"/>
      </w:pPr>
      <w:r w:rsidRPr="000B0084">
        <w:rPr>
          <w:bCs/>
        </w:rPr>
        <w:t>Choffin Career &amp; Technical Center – Adult Education</w:t>
      </w:r>
      <w:r w:rsidR="007D3224" w:rsidRPr="00915A69">
        <w:t>:</w:t>
      </w:r>
      <w:r w:rsidR="00A50C49" w:rsidRPr="00915A69">
        <w:t xml:space="preserve"> </w:t>
      </w:r>
      <w:r w:rsidR="00983230" w:rsidRPr="00915A69">
        <w:t>Certificate</w:t>
      </w:r>
      <w:r w:rsidR="00A50C49" w:rsidRPr="00915A69">
        <w:t xml:space="preserve"> Program</w:t>
      </w:r>
    </w:p>
    <w:p w14:paraId="6954A3D8" w14:textId="77777777" w:rsidR="00A50C49" w:rsidRPr="006D2392" w:rsidRDefault="00A50C49" w:rsidP="00915A69">
      <w:pPr>
        <w:pStyle w:val="Heading2"/>
      </w:pPr>
      <w:r w:rsidRPr="00915A69">
        <w:t>Kent State University: Associate of Technical Study, Individualized Program</w:t>
      </w:r>
    </w:p>
    <w:p w14:paraId="6F1E7DEB" w14:textId="77777777" w:rsidR="00A50C49" w:rsidRDefault="00A50C49" w:rsidP="00A50C49">
      <w:pPr>
        <w:spacing w:line="276" w:lineRule="auto"/>
        <w:rPr>
          <w:rFonts w:ascii="National Book" w:hAnsi="National Book" w:cs="Arial"/>
          <w:color w:val="002060"/>
          <w:sz w:val="20"/>
          <w:szCs w:val="20"/>
        </w:rPr>
      </w:pPr>
    </w:p>
    <w:tbl>
      <w:tblPr>
        <w:tblW w:w="10905" w:type="dxa"/>
        <w:tblInd w:w="-713" w:type="dxa"/>
        <w:tblLayout w:type="fixed"/>
        <w:tblLook w:val="01C0" w:firstRow="0" w:lastRow="1" w:firstColumn="1" w:lastColumn="1" w:noHBand="0" w:noVBand="0"/>
      </w:tblPr>
      <w:tblGrid>
        <w:gridCol w:w="4758"/>
        <w:gridCol w:w="653"/>
        <w:gridCol w:w="810"/>
        <w:gridCol w:w="4684"/>
      </w:tblGrid>
      <w:tr w:rsidR="00FD69E7" w:rsidRPr="00FD69E7" w14:paraId="3A42A21B" w14:textId="77777777" w:rsidTr="004B782D">
        <w:trPr>
          <w:trHeight w:val="512"/>
          <w:tblHeader/>
        </w:trPr>
        <w:tc>
          <w:tcPr>
            <w:tcW w:w="4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vAlign w:val="center"/>
            <w:hideMark/>
          </w:tcPr>
          <w:p w14:paraId="3C572C3E" w14:textId="77777777" w:rsidR="00FD69E7" w:rsidRPr="00FD69E7" w:rsidRDefault="00FD69E7" w:rsidP="003D5F0C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6"/>
                <w:szCs w:val="16"/>
              </w:rPr>
            </w:pPr>
            <w:r w:rsidRPr="00FD69E7">
              <w:rPr>
                <w:rFonts w:ascii="National Book" w:hAnsi="National Book" w:cs="Arial"/>
                <w:color w:val="002060"/>
                <w:sz w:val="16"/>
                <w:szCs w:val="16"/>
              </w:rPr>
              <w:t>Course Subject and Title</w:t>
            </w:r>
          </w:p>
        </w:tc>
        <w:tc>
          <w:tcPr>
            <w:tcW w:w="6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vAlign w:val="center"/>
            <w:hideMark/>
          </w:tcPr>
          <w:p w14:paraId="77490EE7" w14:textId="77777777" w:rsidR="00FD69E7" w:rsidRPr="00FD69E7" w:rsidRDefault="00FD69E7" w:rsidP="003D5F0C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6"/>
                <w:szCs w:val="16"/>
              </w:rPr>
            </w:pPr>
            <w:r w:rsidRPr="00FD69E7">
              <w:rPr>
                <w:rFonts w:ascii="National Book" w:hAnsi="National Book" w:cs="Arial"/>
                <w:color w:val="002060"/>
                <w:sz w:val="16"/>
                <w:szCs w:val="16"/>
              </w:rPr>
              <w:t>Credit</w:t>
            </w:r>
          </w:p>
          <w:p w14:paraId="48CD9F97" w14:textId="77777777" w:rsidR="00FD69E7" w:rsidRPr="00FD69E7" w:rsidRDefault="00FD69E7" w:rsidP="003D5F0C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6"/>
                <w:szCs w:val="16"/>
              </w:rPr>
            </w:pPr>
            <w:r w:rsidRPr="00FD69E7">
              <w:rPr>
                <w:rFonts w:ascii="National Book" w:hAnsi="National Book" w:cs="Arial"/>
                <w:color w:val="002060"/>
                <w:sz w:val="16"/>
                <w:szCs w:val="16"/>
              </w:rPr>
              <w:t>Hours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vAlign w:val="center"/>
            <w:hideMark/>
          </w:tcPr>
          <w:p w14:paraId="13703E72" w14:textId="77777777" w:rsidR="00FD69E7" w:rsidRPr="00FD69E7" w:rsidRDefault="00FD69E7" w:rsidP="003D5F0C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6"/>
                <w:szCs w:val="16"/>
              </w:rPr>
            </w:pPr>
            <w:r w:rsidRPr="00FD69E7">
              <w:rPr>
                <w:rFonts w:ascii="National Book" w:hAnsi="National Book" w:cs="Arial"/>
                <w:color w:val="002060"/>
                <w:sz w:val="16"/>
                <w:szCs w:val="16"/>
              </w:rPr>
              <w:t>Upper</w:t>
            </w:r>
          </w:p>
          <w:p w14:paraId="5418660B" w14:textId="77777777" w:rsidR="00FD69E7" w:rsidRPr="00FD69E7" w:rsidRDefault="00FD69E7" w:rsidP="003D5F0C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6"/>
                <w:szCs w:val="16"/>
              </w:rPr>
            </w:pPr>
            <w:r w:rsidRPr="00FD69E7">
              <w:rPr>
                <w:rFonts w:ascii="National Book" w:hAnsi="National Book" w:cs="Arial"/>
                <w:color w:val="002060"/>
                <w:sz w:val="16"/>
                <w:szCs w:val="16"/>
              </w:rPr>
              <w:t>Division</w:t>
            </w:r>
          </w:p>
        </w:tc>
        <w:tc>
          <w:tcPr>
            <w:tcW w:w="4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vAlign w:val="center"/>
            <w:hideMark/>
          </w:tcPr>
          <w:p w14:paraId="470F8A8A" w14:textId="77777777" w:rsidR="00FD69E7" w:rsidRPr="00FD69E7" w:rsidRDefault="00FD69E7" w:rsidP="003D5F0C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6"/>
                <w:szCs w:val="16"/>
              </w:rPr>
            </w:pPr>
            <w:r w:rsidRPr="00FD69E7">
              <w:rPr>
                <w:rFonts w:ascii="National Book" w:hAnsi="National Book" w:cs="Arial"/>
                <w:color w:val="002060"/>
                <w:sz w:val="16"/>
                <w:szCs w:val="16"/>
              </w:rPr>
              <w:t>Notes</w:t>
            </w:r>
          </w:p>
        </w:tc>
      </w:tr>
      <w:tr w:rsidR="00FD69E7" w:rsidRPr="00FD69E7" w14:paraId="3E8E67DC" w14:textId="77777777" w:rsidTr="004B782D">
        <w:trPr>
          <w:trHeight w:val="288"/>
        </w:trPr>
        <w:tc>
          <w:tcPr>
            <w:tcW w:w="1090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2060"/>
            <w:vAlign w:val="center"/>
            <w:hideMark/>
          </w:tcPr>
          <w:p w14:paraId="2951B4B6" w14:textId="77777777" w:rsidR="00FD69E7" w:rsidRPr="00FD69E7" w:rsidRDefault="00FD69E7" w:rsidP="003D5F0C">
            <w:pPr>
              <w:tabs>
                <w:tab w:val="left" w:pos="720"/>
              </w:tabs>
              <w:rPr>
                <w:rFonts w:ascii="National Book" w:hAnsi="National Book" w:cs="Arial"/>
                <w:color w:val="FFFFFF" w:themeColor="background1"/>
                <w:sz w:val="18"/>
                <w:szCs w:val="18"/>
              </w:rPr>
            </w:pPr>
            <w:r w:rsidRPr="00FD69E7">
              <w:rPr>
                <w:rFonts w:ascii="National Book" w:hAnsi="National Book" w:cs="Arial"/>
                <w:b/>
                <w:color w:val="FFFFFF" w:themeColor="background1"/>
                <w:sz w:val="20"/>
                <w:szCs w:val="20"/>
              </w:rPr>
              <w:t>Choffin Career &amp; Technical Center – Adult Education</w:t>
            </w:r>
          </w:p>
        </w:tc>
      </w:tr>
      <w:tr w:rsidR="00FD69E7" w:rsidRPr="00FD69E7" w14:paraId="247ADCB0" w14:textId="77777777" w:rsidTr="004B782D">
        <w:trPr>
          <w:trHeight w:val="288"/>
        </w:trPr>
        <w:tc>
          <w:tcPr>
            <w:tcW w:w="4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833302B" w14:textId="77777777" w:rsidR="00FD69E7" w:rsidRPr="00FD69E7" w:rsidRDefault="00FD69E7" w:rsidP="003D5F0C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FD69E7">
              <w:rPr>
                <w:rFonts w:ascii="National Book" w:hAnsi="National Book" w:cs="Arial"/>
                <w:color w:val="002060"/>
                <w:sz w:val="18"/>
                <w:szCs w:val="18"/>
              </w:rPr>
              <w:t>Surgical Technology Certificate Program Completion</w:t>
            </w:r>
          </w:p>
        </w:tc>
        <w:tc>
          <w:tcPr>
            <w:tcW w:w="6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CBEC3D" w14:textId="77777777" w:rsidR="00FD69E7" w:rsidRPr="00FD69E7" w:rsidRDefault="00FD69E7" w:rsidP="003D5F0C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FD69E7">
              <w:rPr>
                <w:rFonts w:ascii="National Book" w:hAnsi="National Book" w:cs="Arial"/>
                <w:color w:val="002060"/>
                <w:sz w:val="18"/>
                <w:szCs w:val="18"/>
              </w:rPr>
              <w:t>30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32BB7F" w14:textId="77777777" w:rsidR="00FD69E7" w:rsidRPr="00FD69E7" w:rsidRDefault="00FD69E7" w:rsidP="003D5F0C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</w:p>
        </w:tc>
        <w:tc>
          <w:tcPr>
            <w:tcW w:w="4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54FE116" w14:textId="77777777" w:rsidR="00FD69E7" w:rsidRPr="00FD69E7" w:rsidRDefault="00FD69E7" w:rsidP="003D5F0C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FD69E7">
              <w:rPr>
                <w:rFonts w:ascii="National Book" w:hAnsi="National Book" w:cs="Arial"/>
                <w:color w:val="002060"/>
                <w:sz w:val="18"/>
                <w:szCs w:val="18"/>
              </w:rPr>
              <w:t xml:space="preserve">Documentation of certificate program completion. Certificate program hours must be greater than or equal to 1,400 clock hours. </w:t>
            </w:r>
          </w:p>
        </w:tc>
      </w:tr>
      <w:tr w:rsidR="00FD69E7" w:rsidRPr="00FD69E7" w14:paraId="4724FC14" w14:textId="77777777" w:rsidTr="004B782D">
        <w:trPr>
          <w:trHeight w:val="288"/>
        </w:trPr>
        <w:tc>
          <w:tcPr>
            <w:tcW w:w="1090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2060"/>
            <w:vAlign w:val="center"/>
            <w:hideMark/>
          </w:tcPr>
          <w:p w14:paraId="187121A9" w14:textId="77777777" w:rsidR="00FD69E7" w:rsidRPr="00FD69E7" w:rsidRDefault="00FD69E7" w:rsidP="003D5F0C">
            <w:pPr>
              <w:tabs>
                <w:tab w:val="left" w:pos="720"/>
              </w:tabs>
              <w:rPr>
                <w:rFonts w:ascii="National Book" w:hAnsi="National Book" w:cs="Arial"/>
                <w:b/>
                <w:color w:val="FFFFFF" w:themeColor="background1"/>
                <w:sz w:val="20"/>
                <w:szCs w:val="20"/>
              </w:rPr>
            </w:pPr>
            <w:r w:rsidRPr="00FD69E7">
              <w:rPr>
                <w:rFonts w:ascii="National Book" w:hAnsi="National Book" w:cs="Arial"/>
                <w:b/>
                <w:color w:val="FFFFFF" w:themeColor="background1"/>
                <w:sz w:val="20"/>
                <w:szCs w:val="20"/>
              </w:rPr>
              <w:t>Semester One: [15-16 Credit Hours] Kent State University</w:t>
            </w:r>
          </w:p>
        </w:tc>
      </w:tr>
      <w:tr w:rsidR="00FD69E7" w:rsidRPr="00FD69E7" w14:paraId="2EC86A06" w14:textId="77777777" w:rsidTr="004B782D">
        <w:trPr>
          <w:trHeight w:val="288"/>
        </w:trPr>
        <w:tc>
          <w:tcPr>
            <w:tcW w:w="4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E76121" w14:textId="37DB1387" w:rsidR="00FD69E7" w:rsidRPr="00FD69E7" w:rsidRDefault="00FD69E7" w:rsidP="003D5F0C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FD69E7">
              <w:rPr>
                <w:rFonts w:ascii="National Book" w:hAnsi="National Book" w:cs="Arial"/>
                <w:color w:val="002060"/>
                <w:sz w:val="18"/>
                <w:szCs w:val="18"/>
              </w:rPr>
              <w:t>ENG 11011 College Writing</w:t>
            </w:r>
          </w:p>
        </w:tc>
        <w:tc>
          <w:tcPr>
            <w:tcW w:w="6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863555" w14:textId="77777777" w:rsidR="00FD69E7" w:rsidRPr="00FD69E7" w:rsidRDefault="00FD69E7" w:rsidP="003D5F0C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FD69E7">
              <w:rPr>
                <w:rFonts w:ascii="National Book" w:hAnsi="National Book" w:cs="Arial"/>
                <w:color w:val="002060"/>
                <w:sz w:val="18"/>
                <w:szCs w:val="18"/>
              </w:rPr>
              <w:t>3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B8F1F1" w14:textId="77777777" w:rsidR="00FD69E7" w:rsidRPr="00FD69E7" w:rsidRDefault="00FD69E7" w:rsidP="003D5F0C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</w:p>
        </w:tc>
        <w:tc>
          <w:tcPr>
            <w:tcW w:w="4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269254" w14:textId="77777777" w:rsidR="00FD69E7" w:rsidRPr="00FD69E7" w:rsidRDefault="00FD69E7" w:rsidP="003D5F0C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FD69E7">
              <w:rPr>
                <w:rFonts w:ascii="National Book" w:hAnsi="National Book" w:cs="Arial"/>
                <w:color w:val="002060"/>
                <w:sz w:val="18"/>
                <w:szCs w:val="18"/>
              </w:rPr>
              <w:t>Fulfills Kent Core Composition</w:t>
            </w:r>
          </w:p>
        </w:tc>
      </w:tr>
      <w:tr w:rsidR="00FD69E7" w:rsidRPr="00FD69E7" w14:paraId="049515A7" w14:textId="77777777" w:rsidTr="004B782D">
        <w:trPr>
          <w:trHeight w:val="288"/>
        </w:trPr>
        <w:tc>
          <w:tcPr>
            <w:tcW w:w="4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99822EC" w14:textId="77777777" w:rsidR="00FD69E7" w:rsidRPr="00FD69E7" w:rsidRDefault="00FD69E7" w:rsidP="003D5F0C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FD69E7">
              <w:rPr>
                <w:rFonts w:ascii="National Book" w:hAnsi="National Book" w:cs="Arial"/>
                <w:color w:val="002060"/>
                <w:sz w:val="18"/>
                <w:szCs w:val="18"/>
              </w:rPr>
              <w:t>Kent Core Requirement</w:t>
            </w:r>
          </w:p>
        </w:tc>
        <w:tc>
          <w:tcPr>
            <w:tcW w:w="6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80A129" w14:textId="77777777" w:rsidR="00FD69E7" w:rsidRPr="00FD69E7" w:rsidRDefault="00FD69E7" w:rsidP="003D5F0C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FD69E7">
              <w:rPr>
                <w:rFonts w:ascii="National Book" w:hAnsi="National Book" w:cs="Arial"/>
                <w:color w:val="002060"/>
                <w:sz w:val="18"/>
                <w:szCs w:val="18"/>
              </w:rPr>
              <w:t>3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B36B2D" w14:textId="77777777" w:rsidR="00FD69E7" w:rsidRPr="00FD69E7" w:rsidRDefault="00FD69E7" w:rsidP="003D5F0C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</w:p>
        </w:tc>
        <w:tc>
          <w:tcPr>
            <w:tcW w:w="4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23698C" w14:textId="77777777" w:rsidR="00FD69E7" w:rsidRPr="00FD69E7" w:rsidRDefault="00FD69E7" w:rsidP="003D5F0C">
            <w:pPr>
              <w:tabs>
                <w:tab w:val="left" w:pos="720"/>
              </w:tabs>
              <w:ind w:right="-108"/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FD69E7">
              <w:rPr>
                <w:rFonts w:ascii="National Book" w:hAnsi="National Book" w:cs="Arial"/>
                <w:color w:val="002060"/>
                <w:sz w:val="18"/>
                <w:szCs w:val="18"/>
              </w:rPr>
              <w:t>Consult with an Academic Advisor</w:t>
            </w:r>
          </w:p>
        </w:tc>
      </w:tr>
      <w:tr w:rsidR="00FD69E7" w:rsidRPr="00FD69E7" w14:paraId="2A500FD3" w14:textId="77777777" w:rsidTr="004B782D">
        <w:trPr>
          <w:trHeight w:val="288"/>
        </w:trPr>
        <w:tc>
          <w:tcPr>
            <w:tcW w:w="4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6C4975" w14:textId="77777777" w:rsidR="00FD69E7" w:rsidRPr="00FD69E7" w:rsidRDefault="00FD69E7" w:rsidP="003D5F0C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FD69E7">
              <w:rPr>
                <w:rFonts w:ascii="National Book" w:hAnsi="National Book" w:cs="Arial"/>
                <w:color w:val="002060"/>
                <w:sz w:val="18"/>
                <w:szCs w:val="18"/>
              </w:rPr>
              <w:t>General Electives</w:t>
            </w:r>
          </w:p>
        </w:tc>
        <w:tc>
          <w:tcPr>
            <w:tcW w:w="6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4B0AA2" w14:textId="77777777" w:rsidR="00FD69E7" w:rsidRPr="00FD69E7" w:rsidRDefault="00FD69E7" w:rsidP="003D5F0C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FD69E7">
              <w:rPr>
                <w:rFonts w:ascii="National Book" w:hAnsi="National Book" w:cs="Arial"/>
                <w:color w:val="002060"/>
                <w:sz w:val="18"/>
                <w:szCs w:val="18"/>
              </w:rPr>
              <w:t>9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E3CFBA" w14:textId="77777777" w:rsidR="00FD69E7" w:rsidRPr="00FD69E7" w:rsidRDefault="00FD69E7" w:rsidP="003D5F0C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</w:p>
        </w:tc>
        <w:tc>
          <w:tcPr>
            <w:tcW w:w="4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EA4FB78" w14:textId="77777777" w:rsidR="00FD69E7" w:rsidRPr="00FD69E7" w:rsidRDefault="00FD69E7" w:rsidP="003D5F0C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</w:p>
        </w:tc>
      </w:tr>
      <w:tr w:rsidR="00FD69E7" w:rsidRPr="00FD69E7" w14:paraId="7BDB4D9E" w14:textId="77777777" w:rsidTr="004B782D">
        <w:trPr>
          <w:trHeight w:val="288"/>
        </w:trPr>
        <w:tc>
          <w:tcPr>
            <w:tcW w:w="4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7BD456" w14:textId="3383E832" w:rsidR="00FD69E7" w:rsidRPr="00FD69E7" w:rsidRDefault="008974D8" w:rsidP="003D5F0C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6"/>
                <w:szCs w:val="16"/>
              </w:rPr>
            </w:pPr>
            <w:r>
              <w:rPr>
                <w:rFonts w:ascii="National Book" w:hAnsi="National Book" w:cs="Arial"/>
                <w:color w:val="002060"/>
                <w:sz w:val="18"/>
                <w:szCs w:val="18"/>
              </w:rPr>
              <w:t>UC 10001 Flashes 101</w:t>
            </w:r>
          </w:p>
        </w:tc>
        <w:tc>
          <w:tcPr>
            <w:tcW w:w="6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8DDA69" w14:textId="77777777" w:rsidR="00FD69E7" w:rsidRPr="00FD69E7" w:rsidRDefault="00FD69E7" w:rsidP="003D5F0C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FD69E7">
              <w:rPr>
                <w:rFonts w:ascii="National Book" w:hAnsi="National Book" w:cs="Arial"/>
                <w:color w:val="002060"/>
                <w:sz w:val="18"/>
                <w:szCs w:val="18"/>
              </w:rPr>
              <w:t>1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00A896" w14:textId="77777777" w:rsidR="00FD69E7" w:rsidRPr="00FD69E7" w:rsidRDefault="00FD69E7" w:rsidP="003D5F0C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</w:p>
        </w:tc>
        <w:tc>
          <w:tcPr>
            <w:tcW w:w="4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507667" w14:textId="176BC70B" w:rsidR="00FD69E7" w:rsidRPr="00FD69E7" w:rsidRDefault="00F4084D" w:rsidP="003D5F0C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8"/>
                <w:szCs w:val="18"/>
                <w:highlight w:val="yellow"/>
              </w:rPr>
            </w:pPr>
            <w:r w:rsidRPr="006D2392">
              <w:rPr>
                <w:rFonts w:ascii="National Book" w:hAnsi="National Book" w:cs="Arial"/>
                <w:color w:val="002060"/>
                <w:sz w:val="18"/>
                <w:szCs w:val="18"/>
              </w:rPr>
              <w:t>UC 1</w:t>
            </w:r>
            <w:r>
              <w:rPr>
                <w:rFonts w:ascii="National Book" w:hAnsi="National Book" w:cs="Arial"/>
                <w:color w:val="002060"/>
                <w:sz w:val="18"/>
                <w:szCs w:val="18"/>
              </w:rPr>
              <w:t>0001</w:t>
            </w:r>
            <w:r w:rsidRPr="006D2392">
              <w:rPr>
                <w:rFonts w:ascii="National Book" w:hAnsi="National Book" w:cs="Arial"/>
                <w:color w:val="002060"/>
                <w:sz w:val="18"/>
                <w:szCs w:val="18"/>
              </w:rPr>
              <w:t xml:space="preserve"> is not required of transfer students with </w:t>
            </w:r>
            <w:r>
              <w:rPr>
                <w:rFonts w:ascii="National Book" w:hAnsi="National Book" w:cs="Arial"/>
                <w:color w:val="002060"/>
                <w:sz w:val="18"/>
                <w:szCs w:val="18"/>
              </w:rPr>
              <w:t xml:space="preserve">30 </w:t>
            </w:r>
            <w:r w:rsidRPr="006D2392">
              <w:rPr>
                <w:rFonts w:ascii="National Book" w:hAnsi="National Book" w:cs="Arial"/>
                <w:color w:val="002060"/>
                <w:sz w:val="18"/>
                <w:szCs w:val="18"/>
              </w:rPr>
              <w:t xml:space="preserve">credits (excluding College Credit Plus) or students age 21+ at the time of </w:t>
            </w:r>
            <w:r>
              <w:rPr>
                <w:rFonts w:ascii="National Book" w:hAnsi="National Book" w:cs="Arial"/>
                <w:color w:val="002060"/>
                <w:sz w:val="18"/>
                <w:szCs w:val="18"/>
              </w:rPr>
              <w:t>matriculation</w:t>
            </w:r>
            <w:r w:rsidRPr="006D2392">
              <w:rPr>
                <w:rFonts w:ascii="National Book" w:hAnsi="National Book" w:cs="Arial"/>
                <w:color w:val="002060"/>
                <w:sz w:val="18"/>
                <w:szCs w:val="18"/>
              </w:rPr>
              <w:t>.</w:t>
            </w:r>
          </w:p>
        </w:tc>
      </w:tr>
      <w:tr w:rsidR="00FD69E7" w:rsidRPr="00FD69E7" w14:paraId="01F6C1AA" w14:textId="77777777" w:rsidTr="004B782D">
        <w:trPr>
          <w:trHeight w:val="288"/>
        </w:trPr>
        <w:tc>
          <w:tcPr>
            <w:tcW w:w="1090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2060"/>
            <w:vAlign w:val="center"/>
            <w:hideMark/>
          </w:tcPr>
          <w:p w14:paraId="273D9E83" w14:textId="77777777" w:rsidR="00FD69E7" w:rsidRPr="00FD69E7" w:rsidRDefault="00FD69E7" w:rsidP="003D5F0C">
            <w:pPr>
              <w:tabs>
                <w:tab w:val="left" w:pos="720"/>
              </w:tabs>
              <w:rPr>
                <w:rFonts w:ascii="National Book" w:hAnsi="National Book" w:cs="Arial"/>
                <w:b/>
                <w:color w:val="FFFFFF" w:themeColor="background1"/>
                <w:sz w:val="20"/>
                <w:szCs w:val="20"/>
              </w:rPr>
            </w:pPr>
            <w:r w:rsidRPr="00FD69E7">
              <w:rPr>
                <w:rFonts w:ascii="National Book" w:hAnsi="National Book" w:cs="Arial"/>
                <w:b/>
                <w:color w:val="FFFFFF" w:themeColor="background1"/>
                <w:sz w:val="20"/>
                <w:szCs w:val="20"/>
              </w:rPr>
              <w:t>Semester Two: [15 Credit Hours] Kent State University</w:t>
            </w:r>
          </w:p>
        </w:tc>
      </w:tr>
      <w:tr w:rsidR="00FD69E7" w:rsidRPr="00FD69E7" w14:paraId="784D9BF1" w14:textId="77777777" w:rsidTr="004B782D">
        <w:trPr>
          <w:trHeight w:val="288"/>
        </w:trPr>
        <w:tc>
          <w:tcPr>
            <w:tcW w:w="4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2704177" w14:textId="77777777" w:rsidR="00FD69E7" w:rsidRPr="00FD69E7" w:rsidRDefault="00FD69E7" w:rsidP="003D5F0C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FD69E7">
              <w:rPr>
                <w:rFonts w:ascii="National Book" w:hAnsi="National Book" w:cs="Arial"/>
                <w:color w:val="002060"/>
                <w:sz w:val="18"/>
                <w:szCs w:val="18"/>
              </w:rPr>
              <w:t>Kent Core Requirement</w:t>
            </w:r>
          </w:p>
        </w:tc>
        <w:tc>
          <w:tcPr>
            <w:tcW w:w="6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8C609A" w14:textId="77777777" w:rsidR="00FD69E7" w:rsidRPr="00FD69E7" w:rsidRDefault="00FD69E7" w:rsidP="003D5F0C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FD69E7">
              <w:rPr>
                <w:rFonts w:ascii="National Book" w:hAnsi="National Book" w:cs="Arial"/>
                <w:color w:val="002060"/>
                <w:sz w:val="18"/>
                <w:szCs w:val="18"/>
              </w:rPr>
              <w:t>3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62D3C7" w14:textId="77777777" w:rsidR="00FD69E7" w:rsidRPr="00FD69E7" w:rsidRDefault="00FD69E7" w:rsidP="003D5F0C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</w:rPr>
            </w:pPr>
          </w:p>
        </w:tc>
        <w:tc>
          <w:tcPr>
            <w:tcW w:w="4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D635F58" w14:textId="77777777" w:rsidR="00FD69E7" w:rsidRPr="00FD69E7" w:rsidRDefault="00FD69E7" w:rsidP="003D5F0C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FD69E7">
              <w:rPr>
                <w:rFonts w:ascii="National Book" w:hAnsi="National Book" w:cs="Arial"/>
                <w:color w:val="002060"/>
                <w:sz w:val="18"/>
                <w:szCs w:val="18"/>
              </w:rPr>
              <w:t>Consult with an Academic Advisor</w:t>
            </w:r>
          </w:p>
        </w:tc>
      </w:tr>
      <w:tr w:rsidR="00FD69E7" w:rsidRPr="00FD69E7" w14:paraId="14F21FBF" w14:textId="77777777" w:rsidTr="004B782D">
        <w:trPr>
          <w:trHeight w:val="288"/>
        </w:trPr>
        <w:tc>
          <w:tcPr>
            <w:tcW w:w="4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6458BF" w14:textId="77777777" w:rsidR="00FD69E7" w:rsidRPr="00FD69E7" w:rsidRDefault="00FD69E7" w:rsidP="003D5F0C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FD69E7">
              <w:rPr>
                <w:rFonts w:ascii="National Book" w:hAnsi="National Book" w:cs="Arial"/>
                <w:color w:val="002060"/>
                <w:sz w:val="18"/>
                <w:szCs w:val="18"/>
              </w:rPr>
              <w:t>Kent Core Requirement</w:t>
            </w:r>
          </w:p>
        </w:tc>
        <w:tc>
          <w:tcPr>
            <w:tcW w:w="6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8AD7C51" w14:textId="77777777" w:rsidR="00FD69E7" w:rsidRPr="00FD69E7" w:rsidRDefault="00FD69E7" w:rsidP="003D5F0C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FD69E7">
              <w:rPr>
                <w:rFonts w:ascii="National Book" w:hAnsi="National Book" w:cs="Arial"/>
                <w:color w:val="002060"/>
                <w:sz w:val="18"/>
                <w:szCs w:val="18"/>
              </w:rPr>
              <w:t>3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86FC9B" w14:textId="77777777" w:rsidR="00FD69E7" w:rsidRPr="00FD69E7" w:rsidRDefault="00FD69E7" w:rsidP="003D5F0C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</w:p>
        </w:tc>
        <w:tc>
          <w:tcPr>
            <w:tcW w:w="4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957D3B" w14:textId="77777777" w:rsidR="00FD69E7" w:rsidRPr="00FD69E7" w:rsidRDefault="00FD69E7" w:rsidP="003D5F0C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FD69E7">
              <w:rPr>
                <w:rFonts w:ascii="National Book" w:hAnsi="National Book" w:cs="Arial"/>
                <w:color w:val="002060"/>
                <w:sz w:val="18"/>
                <w:szCs w:val="18"/>
              </w:rPr>
              <w:t>Consult with an Academic Advisor</w:t>
            </w:r>
          </w:p>
        </w:tc>
      </w:tr>
      <w:tr w:rsidR="00FD69E7" w:rsidRPr="00FD69E7" w14:paraId="5389A3D9" w14:textId="77777777" w:rsidTr="004B782D">
        <w:trPr>
          <w:trHeight w:val="288"/>
        </w:trPr>
        <w:tc>
          <w:tcPr>
            <w:tcW w:w="4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7B897AA" w14:textId="77777777" w:rsidR="00FD69E7" w:rsidRPr="00FD69E7" w:rsidRDefault="00FD69E7" w:rsidP="003D5F0C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FD69E7">
              <w:rPr>
                <w:rFonts w:ascii="National Book" w:hAnsi="National Book" w:cs="Arial"/>
                <w:color w:val="002060"/>
                <w:sz w:val="18"/>
                <w:szCs w:val="18"/>
              </w:rPr>
              <w:t>Kent Core Requirement</w:t>
            </w:r>
          </w:p>
        </w:tc>
        <w:tc>
          <w:tcPr>
            <w:tcW w:w="6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F9F0DDA" w14:textId="77777777" w:rsidR="00FD69E7" w:rsidRPr="00FD69E7" w:rsidRDefault="00FD69E7" w:rsidP="003D5F0C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FD69E7">
              <w:rPr>
                <w:rFonts w:ascii="National Book" w:hAnsi="National Book" w:cs="Arial"/>
                <w:color w:val="002060"/>
                <w:sz w:val="18"/>
                <w:szCs w:val="18"/>
              </w:rPr>
              <w:t>3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E34DC5" w14:textId="77777777" w:rsidR="00FD69E7" w:rsidRPr="00FD69E7" w:rsidRDefault="00FD69E7" w:rsidP="003D5F0C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</w:rPr>
            </w:pPr>
          </w:p>
        </w:tc>
        <w:tc>
          <w:tcPr>
            <w:tcW w:w="4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22B55DD" w14:textId="77777777" w:rsidR="00FD69E7" w:rsidRPr="00FD69E7" w:rsidRDefault="00FD69E7" w:rsidP="003D5F0C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FD69E7">
              <w:rPr>
                <w:rFonts w:ascii="National Book" w:hAnsi="National Book" w:cs="Arial"/>
                <w:color w:val="002060"/>
                <w:sz w:val="18"/>
                <w:szCs w:val="18"/>
              </w:rPr>
              <w:t>Consult with an Academic Advisor</w:t>
            </w:r>
          </w:p>
        </w:tc>
      </w:tr>
      <w:tr w:rsidR="00FD69E7" w:rsidRPr="00FD69E7" w14:paraId="03ADD37A" w14:textId="77777777" w:rsidTr="004B782D">
        <w:trPr>
          <w:trHeight w:val="288"/>
        </w:trPr>
        <w:tc>
          <w:tcPr>
            <w:tcW w:w="4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25FAE40" w14:textId="77777777" w:rsidR="00FD69E7" w:rsidRPr="00FD69E7" w:rsidRDefault="00FD69E7" w:rsidP="003D5F0C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FD69E7">
              <w:rPr>
                <w:rFonts w:ascii="National Book" w:hAnsi="National Book" w:cs="Arial"/>
                <w:color w:val="002060"/>
                <w:sz w:val="18"/>
                <w:szCs w:val="18"/>
              </w:rPr>
              <w:t>General Electives</w:t>
            </w:r>
          </w:p>
        </w:tc>
        <w:tc>
          <w:tcPr>
            <w:tcW w:w="6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BACA5BE" w14:textId="77777777" w:rsidR="00FD69E7" w:rsidRPr="00FD69E7" w:rsidRDefault="00FD69E7" w:rsidP="003D5F0C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FD69E7">
              <w:rPr>
                <w:rFonts w:ascii="National Book" w:hAnsi="National Book" w:cs="Arial"/>
                <w:color w:val="002060"/>
                <w:sz w:val="18"/>
                <w:szCs w:val="18"/>
              </w:rPr>
              <w:t>6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5F315A" w14:textId="77777777" w:rsidR="00FD69E7" w:rsidRPr="00FD69E7" w:rsidRDefault="00FD69E7" w:rsidP="003D5F0C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20"/>
                <w:szCs w:val="20"/>
              </w:rPr>
            </w:pPr>
          </w:p>
        </w:tc>
        <w:tc>
          <w:tcPr>
            <w:tcW w:w="4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3F546E6" w14:textId="77777777" w:rsidR="00FD69E7" w:rsidRPr="00FD69E7" w:rsidRDefault="00FD69E7" w:rsidP="003D5F0C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</w:p>
        </w:tc>
      </w:tr>
      <w:tr w:rsidR="00FD69E7" w:rsidRPr="00FD69E7" w14:paraId="369F3EE0" w14:textId="77777777" w:rsidTr="004B782D">
        <w:trPr>
          <w:trHeight w:val="458"/>
        </w:trPr>
        <w:tc>
          <w:tcPr>
            <w:tcW w:w="1090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2060"/>
            <w:vAlign w:val="center"/>
            <w:hideMark/>
          </w:tcPr>
          <w:p w14:paraId="3E96B4B4" w14:textId="77777777" w:rsidR="00FD69E7" w:rsidRPr="00FD69E7" w:rsidRDefault="00FD69E7" w:rsidP="003D5F0C">
            <w:pPr>
              <w:tabs>
                <w:tab w:val="left" w:pos="720"/>
              </w:tabs>
              <w:rPr>
                <w:rFonts w:ascii="National Book" w:hAnsi="National Book" w:cs="Arial"/>
                <w:b/>
                <w:color w:val="FFFFFF" w:themeColor="background1"/>
                <w:sz w:val="20"/>
                <w:szCs w:val="20"/>
              </w:rPr>
            </w:pPr>
            <w:r w:rsidRPr="00FD69E7">
              <w:rPr>
                <w:rFonts w:ascii="National Book" w:hAnsi="National Book" w:cs="Arial"/>
                <w:b/>
                <w:color w:val="FFFFFF" w:themeColor="background1"/>
                <w:sz w:val="20"/>
                <w:szCs w:val="20"/>
              </w:rPr>
              <w:t>60-61 Total Credit Hours to Graduate with the ATS Degree from Kent State University</w:t>
            </w:r>
          </w:p>
        </w:tc>
      </w:tr>
    </w:tbl>
    <w:p w14:paraId="4E7A13D2" w14:textId="77777777" w:rsidR="00FD69E7" w:rsidRDefault="00FD69E7" w:rsidP="00A50C49">
      <w:pPr>
        <w:spacing w:line="276" w:lineRule="auto"/>
        <w:rPr>
          <w:rFonts w:ascii="National Book" w:hAnsi="National Book" w:cs="Arial"/>
          <w:color w:val="002060"/>
          <w:sz w:val="20"/>
          <w:szCs w:val="20"/>
        </w:rPr>
      </w:pPr>
    </w:p>
    <w:p w14:paraId="019438C0" w14:textId="77777777" w:rsidR="006820FB" w:rsidRPr="006820FB" w:rsidRDefault="006820FB" w:rsidP="001C4273">
      <w:pPr>
        <w:tabs>
          <w:tab w:val="left" w:pos="720"/>
        </w:tabs>
        <w:rPr>
          <w:rFonts w:ascii="National Book" w:hAnsi="National Book" w:cs="Arial"/>
          <w:b/>
          <w:color w:val="002060"/>
          <w:sz w:val="20"/>
          <w:szCs w:val="20"/>
        </w:rPr>
      </w:pPr>
      <w:r w:rsidRPr="006820FB">
        <w:rPr>
          <w:rFonts w:ascii="National Book" w:hAnsi="National Book" w:cs="Arial"/>
          <w:b/>
          <w:color w:val="002060"/>
          <w:sz w:val="20"/>
          <w:szCs w:val="20"/>
        </w:rPr>
        <w:t>GRADUATION REQUIREMENTS SUMMARY</w:t>
      </w:r>
    </w:p>
    <w:p w14:paraId="2E51D187" w14:textId="77777777" w:rsidR="006820FB" w:rsidRPr="006820FB" w:rsidRDefault="006820FB" w:rsidP="006820FB">
      <w:pPr>
        <w:spacing w:line="276" w:lineRule="auto"/>
        <w:rPr>
          <w:rFonts w:ascii="National Book" w:hAnsi="National Book" w:cs="Arial"/>
          <w:color w:val="002060"/>
          <w:sz w:val="20"/>
          <w:szCs w:val="20"/>
        </w:rPr>
      </w:pPr>
    </w:p>
    <w:p w14:paraId="13DFEF3B" w14:textId="77777777" w:rsidR="006820FB" w:rsidRPr="006820FB" w:rsidRDefault="006820FB" w:rsidP="006820FB">
      <w:pPr>
        <w:spacing w:line="276" w:lineRule="auto"/>
        <w:rPr>
          <w:rFonts w:ascii="National Book" w:hAnsi="National Book" w:cs="Arial"/>
          <w:color w:val="002060"/>
          <w:sz w:val="20"/>
          <w:szCs w:val="20"/>
        </w:rPr>
      </w:pPr>
      <w:r w:rsidRPr="006820FB">
        <w:rPr>
          <w:rFonts w:ascii="National Book" w:hAnsi="National Book" w:cs="Arial"/>
          <w:color w:val="002060"/>
          <w:sz w:val="20"/>
          <w:szCs w:val="20"/>
        </w:rPr>
        <w:t>Choffin Career &amp; Technical Center – Adult Education: Surgical Technology Certificate Program</w:t>
      </w:r>
    </w:p>
    <w:p w14:paraId="10E9587B" w14:textId="77777777" w:rsidR="006820FB" w:rsidRPr="006820FB" w:rsidRDefault="006820FB" w:rsidP="006820FB">
      <w:pPr>
        <w:spacing w:line="276" w:lineRule="auto"/>
        <w:rPr>
          <w:rFonts w:ascii="National Book" w:hAnsi="National Book" w:cs="Arial"/>
          <w:color w:val="002060"/>
          <w:sz w:val="20"/>
          <w:szCs w:val="20"/>
        </w:rPr>
      </w:pPr>
      <w:r w:rsidRPr="006820FB">
        <w:rPr>
          <w:rFonts w:ascii="National Book" w:hAnsi="National Book" w:cs="Arial"/>
          <w:color w:val="002060"/>
          <w:sz w:val="20"/>
          <w:szCs w:val="20"/>
        </w:rPr>
        <w:t>Kent State University: Associate of Technical Study, Individualized Program</w:t>
      </w:r>
    </w:p>
    <w:p w14:paraId="62F41EB1" w14:textId="77777777" w:rsidR="006820FB" w:rsidRPr="006820FB" w:rsidRDefault="006820FB" w:rsidP="006820FB">
      <w:pPr>
        <w:rPr>
          <w:rFonts w:ascii="National Book" w:hAnsi="National Book" w:cs="Arial"/>
          <w:color w:val="002060"/>
          <w:sz w:val="20"/>
          <w:szCs w:val="20"/>
        </w:rPr>
      </w:pPr>
    </w:p>
    <w:p w14:paraId="4A4A50BE" w14:textId="77777777" w:rsidR="006820FB" w:rsidRPr="006820FB" w:rsidRDefault="006820FB" w:rsidP="006820FB">
      <w:pPr>
        <w:rPr>
          <w:rFonts w:ascii="National Book" w:hAnsi="National Book" w:cs="Arial"/>
          <w:color w:val="002060"/>
          <w:sz w:val="20"/>
          <w:szCs w:val="20"/>
        </w:rPr>
      </w:pPr>
      <w:r w:rsidRPr="006820FB">
        <w:rPr>
          <w:rFonts w:ascii="National Book" w:hAnsi="National Book" w:cs="Arial"/>
          <w:b/>
          <w:color w:val="002060"/>
          <w:sz w:val="20"/>
          <w:szCs w:val="20"/>
        </w:rPr>
        <w:t>Minimum Total Hours:</w:t>
      </w:r>
      <w:r w:rsidRPr="006820FB">
        <w:rPr>
          <w:rFonts w:ascii="National Book" w:hAnsi="National Book" w:cs="Arial"/>
          <w:color w:val="002060"/>
          <w:sz w:val="20"/>
          <w:szCs w:val="20"/>
        </w:rPr>
        <w:t xml:space="preserve"> 60 credit hours</w:t>
      </w:r>
    </w:p>
    <w:p w14:paraId="2008627D" w14:textId="77777777" w:rsidR="006820FB" w:rsidRPr="006820FB" w:rsidRDefault="006820FB" w:rsidP="006820FB">
      <w:pPr>
        <w:rPr>
          <w:rFonts w:ascii="National Book" w:hAnsi="National Book" w:cs="Arial"/>
          <w:color w:val="002060"/>
          <w:sz w:val="20"/>
          <w:szCs w:val="20"/>
        </w:rPr>
      </w:pPr>
      <w:r w:rsidRPr="006820FB">
        <w:rPr>
          <w:rFonts w:ascii="National Book" w:hAnsi="National Book" w:cs="Arial"/>
          <w:b/>
          <w:color w:val="002060"/>
          <w:sz w:val="20"/>
          <w:szCs w:val="20"/>
        </w:rPr>
        <w:t>Minimum Kent Core Hours:</w:t>
      </w:r>
      <w:r w:rsidRPr="006820FB">
        <w:rPr>
          <w:rFonts w:ascii="National Book" w:hAnsi="National Book" w:cs="Arial"/>
          <w:color w:val="002060"/>
          <w:sz w:val="20"/>
          <w:szCs w:val="20"/>
        </w:rPr>
        <w:t xml:space="preserve"> 15 credit hours</w:t>
      </w:r>
    </w:p>
    <w:p w14:paraId="7CB72A9A" w14:textId="77777777" w:rsidR="006820FB" w:rsidRPr="006820FB" w:rsidRDefault="00640731" w:rsidP="006820FB">
      <w:pPr>
        <w:rPr>
          <w:rFonts w:ascii="National Book" w:hAnsi="National Book" w:cs="Arial"/>
          <w:color w:val="002060"/>
          <w:sz w:val="20"/>
          <w:szCs w:val="20"/>
        </w:rPr>
      </w:pPr>
      <w:hyperlink r:id="rId12" w:history="1">
        <w:r w:rsidR="006820FB" w:rsidRPr="006820FB">
          <w:rPr>
            <w:rStyle w:val="Hyperlink"/>
            <w:rFonts w:ascii="National Book" w:hAnsi="National Book" w:cs="Arial"/>
            <w:b/>
            <w:bCs/>
            <w:color w:val="002060"/>
            <w:sz w:val="20"/>
            <w:szCs w:val="20"/>
          </w:rPr>
          <w:t>Residence Requirement</w:t>
        </w:r>
      </w:hyperlink>
      <w:r w:rsidR="006820FB" w:rsidRPr="006820FB">
        <w:rPr>
          <w:rFonts w:ascii="National Book" w:hAnsi="National Book" w:cs="Arial"/>
          <w:b/>
          <w:bCs/>
          <w:color w:val="002060"/>
          <w:sz w:val="20"/>
          <w:szCs w:val="20"/>
        </w:rPr>
        <w:t>:</w:t>
      </w:r>
      <w:r w:rsidR="006820FB" w:rsidRPr="006820FB">
        <w:rPr>
          <w:rFonts w:ascii="National Book" w:hAnsi="National Book" w:cs="Arial"/>
          <w:color w:val="002060"/>
          <w:sz w:val="20"/>
          <w:szCs w:val="20"/>
        </w:rPr>
        <w:t xml:space="preserve"> 15 passed hours in residence</w:t>
      </w:r>
    </w:p>
    <w:p w14:paraId="19EA43F1" w14:textId="77777777" w:rsidR="006820FB" w:rsidRPr="006820FB" w:rsidRDefault="006820FB" w:rsidP="006820FB">
      <w:pPr>
        <w:rPr>
          <w:rFonts w:ascii="National Book" w:hAnsi="National Book" w:cs="Arial"/>
          <w:color w:val="002060"/>
          <w:sz w:val="20"/>
          <w:szCs w:val="20"/>
        </w:rPr>
      </w:pPr>
      <w:r w:rsidRPr="006820FB">
        <w:rPr>
          <w:rFonts w:ascii="National Book" w:hAnsi="National Book" w:cs="Arial"/>
          <w:b/>
          <w:color w:val="002060"/>
          <w:sz w:val="20"/>
          <w:szCs w:val="20"/>
        </w:rPr>
        <w:t>Minimum Major GPA:</w:t>
      </w:r>
      <w:r w:rsidRPr="006820FB">
        <w:rPr>
          <w:rFonts w:ascii="National Book" w:hAnsi="National Book" w:cs="Arial"/>
          <w:color w:val="002060"/>
          <w:sz w:val="20"/>
          <w:szCs w:val="20"/>
        </w:rPr>
        <w:t xml:space="preserve"> 2.000</w:t>
      </w:r>
    </w:p>
    <w:p w14:paraId="4B3D40E7" w14:textId="77777777" w:rsidR="006820FB" w:rsidRPr="006820FB" w:rsidRDefault="006820FB" w:rsidP="006820FB">
      <w:pPr>
        <w:rPr>
          <w:rFonts w:ascii="National Book" w:hAnsi="National Book" w:cs="Arial"/>
          <w:color w:val="002060"/>
          <w:sz w:val="20"/>
          <w:szCs w:val="20"/>
        </w:rPr>
      </w:pPr>
      <w:r w:rsidRPr="006820FB">
        <w:rPr>
          <w:rFonts w:ascii="National Book" w:hAnsi="National Book" w:cs="Arial"/>
          <w:b/>
          <w:color w:val="002060"/>
          <w:sz w:val="20"/>
          <w:szCs w:val="20"/>
        </w:rPr>
        <w:t>Minimum Overall GPA:</w:t>
      </w:r>
      <w:r w:rsidRPr="006820FB">
        <w:rPr>
          <w:rFonts w:ascii="National Book" w:hAnsi="National Book" w:cs="Arial"/>
          <w:color w:val="002060"/>
          <w:sz w:val="20"/>
          <w:szCs w:val="20"/>
        </w:rPr>
        <w:t xml:space="preserve"> 2.000</w:t>
      </w:r>
    </w:p>
    <w:p w14:paraId="07EFBB48" w14:textId="77777777" w:rsidR="006820FB" w:rsidRPr="006820FB" w:rsidRDefault="006820FB" w:rsidP="006820FB">
      <w:pPr>
        <w:rPr>
          <w:rFonts w:ascii="National Book" w:hAnsi="National Book" w:cs="Arial"/>
          <w:color w:val="002060"/>
          <w:sz w:val="20"/>
          <w:szCs w:val="20"/>
        </w:rPr>
      </w:pPr>
    </w:p>
    <w:p w14:paraId="12F07913" w14:textId="77777777" w:rsidR="006820FB" w:rsidRPr="006820FB" w:rsidRDefault="006820FB" w:rsidP="006820FB">
      <w:pPr>
        <w:rPr>
          <w:rFonts w:ascii="National Book" w:hAnsi="National Book" w:cs="Arial"/>
          <w:color w:val="002060"/>
          <w:sz w:val="20"/>
          <w:szCs w:val="20"/>
        </w:rPr>
      </w:pPr>
      <w:r w:rsidRPr="006820FB">
        <w:rPr>
          <w:rFonts w:ascii="National Book" w:hAnsi="National Book" w:cs="Arial"/>
          <w:color w:val="002060"/>
          <w:sz w:val="20"/>
          <w:szCs w:val="20"/>
        </w:rPr>
        <w:t>Students must ​successfully complete 15 credit hours of graded Kent State coursework required for the A.T.S. degree before receiving any college credit for industry recognized licensures, certifications, or diplomas.</w:t>
      </w:r>
    </w:p>
    <w:p w14:paraId="45435E4E" w14:textId="77777777" w:rsidR="00DF705C" w:rsidRDefault="00DF705C" w:rsidP="00A50C49">
      <w:pPr>
        <w:spacing w:line="276" w:lineRule="auto"/>
        <w:rPr>
          <w:rFonts w:ascii="National Book" w:hAnsi="National Book"/>
          <w:color w:val="002060"/>
        </w:rPr>
      </w:pPr>
    </w:p>
    <w:p w14:paraId="43432E64" w14:textId="77777777" w:rsidR="008E24C1" w:rsidRDefault="008E24C1">
      <w:pPr>
        <w:rPr>
          <w:rFonts w:ascii="National Book" w:hAnsi="National Book"/>
          <w:color w:val="002060"/>
        </w:rPr>
      </w:pPr>
      <w:r>
        <w:rPr>
          <w:rFonts w:ascii="National Book" w:hAnsi="National Book"/>
          <w:color w:val="002060"/>
        </w:rPr>
        <w:br w:type="page"/>
      </w:r>
    </w:p>
    <w:p w14:paraId="528EE970" w14:textId="77777777" w:rsidR="008E24C1" w:rsidRPr="008E24C1" w:rsidRDefault="008E24C1" w:rsidP="00A50C49">
      <w:pPr>
        <w:spacing w:line="276" w:lineRule="auto"/>
        <w:rPr>
          <w:rFonts w:ascii="National Book" w:hAnsi="National Book"/>
          <w:color w:val="002060"/>
          <w:sz w:val="72"/>
          <w:szCs w:val="72"/>
        </w:rPr>
      </w:pPr>
    </w:p>
    <w:p w14:paraId="417059B7" w14:textId="035798D6" w:rsidR="006D2392" w:rsidRDefault="00DF705C" w:rsidP="00A50C49">
      <w:pPr>
        <w:spacing w:line="276" w:lineRule="auto"/>
        <w:rPr>
          <w:rFonts w:ascii="National Book" w:hAnsi="National Book" w:cs="Arial"/>
          <w:color w:val="002060"/>
          <w:sz w:val="20"/>
          <w:szCs w:val="20"/>
        </w:rPr>
      </w:pPr>
      <w:r w:rsidRPr="00486628">
        <w:rPr>
          <w:rFonts w:ascii="National Book" w:hAnsi="National Book"/>
          <w:color w:val="002060"/>
        </w:rPr>
        <w:t>The Associate of Technical Study degree, Individualized Program, is open to students who need a specially designed course of study in a technical field. The program consists of courses that suit the students' career goals. Course requirements are planned with the help of a faculty advisor and must be approved by the dean of the College of Applied and Technical Studies.</w:t>
      </w:r>
    </w:p>
    <w:p w14:paraId="7CE34D03" w14:textId="43503492" w:rsidR="00A50C49" w:rsidRPr="006E7631" w:rsidRDefault="00A50C49" w:rsidP="00A50C49">
      <w:pPr>
        <w:spacing w:after="200" w:line="276" w:lineRule="auto"/>
        <w:rPr>
          <w:rFonts w:ascii="Arial" w:hAnsi="Arial" w:cs="Arial"/>
          <w:sz w:val="20"/>
          <w:szCs w:val="20"/>
        </w:rPr>
      </w:pPr>
    </w:p>
    <w:p w14:paraId="43CDA1CA" w14:textId="77777777" w:rsidR="00DF705C" w:rsidRPr="00985EF8" w:rsidRDefault="00DF705C" w:rsidP="0096498A">
      <w:pPr>
        <w:pStyle w:val="Heading1"/>
        <w:ind w:left="720"/>
        <w:jc w:val="left"/>
      </w:pPr>
      <w:r w:rsidRPr="00985EF8">
        <w:t>Contact Information:</w:t>
      </w:r>
    </w:p>
    <w:p w14:paraId="42C49D92" w14:textId="77777777" w:rsidR="00DF705C" w:rsidRPr="00985EF8" w:rsidRDefault="00DF705C" w:rsidP="00DF705C">
      <w:pPr>
        <w:rPr>
          <w:rFonts w:ascii="National Bold Italic" w:hAnsi="National Bold Italic"/>
          <w:b/>
          <w:color w:val="1F3864" w:themeColor="accent1" w:themeShade="80"/>
          <w:sz w:val="32"/>
          <w:szCs w:val="16"/>
        </w:rPr>
      </w:pPr>
    </w:p>
    <w:p w14:paraId="0BDDC60E" w14:textId="25240995" w:rsidR="00DF705C" w:rsidRDefault="0066557F" w:rsidP="00DF705C">
      <w:pPr>
        <w:rPr>
          <w:rFonts w:ascii="National Bold Italic" w:hAnsi="National Bold Italic"/>
          <w:b/>
          <w:color w:val="1F3864" w:themeColor="accent1" w:themeShade="80"/>
          <w:sz w:val="32"/>
          <w:szCs w:val="16"/>
        </w:rPr>
      </w:pPr>
      <w:r w:rsidRPr="0066557F">
        <w:rPr>
          <w:rFonts w:ascii="National Bold Italic" w:hAnsi="National Bold Italic"/>
          <w:b/>
          <w:color w:val="1F3864" w:themeColor="accent1" w:themeShade="80"/>
          <w:sz w:val="32"/>
          <w:szCs w:val="16"/>
        </w:rPr>
        <w:t>Choffin Career &amp; Technical Center – Adult Education</w:t>
      </w:r>
    </w:p>
    <w:p w14:paraId="7E9DF49C" w14:textId="7D49508E" w:rsidR="00715A1D" w:rsidRPr="00715A1D" w:rsidRDefault="00D464BD" w:rsidP="00715A1D">
      <w:pPr>
        <w:rPr>
          <w:rFonts w:ascii="National Book" w:hAnsi="National Book"/>
          <w:color w:val="002060"/>
        </w:rPr>
      </w:pPr>
      <w:r w:rsidRPr="00D464BD">
        <w:rPr>
          <w:rFonts w:ascii="National Book" w:hAnsi="National Book"/>
          <w:bCs/>
          <w:color w:val="1F3864" w:themeColor="accent1" w:themeShade="80"/>
        </w:rPr>
        <w:t>Dr. Sherry Cross</w:t>
      </w:r>
      <w:r w:rsidR="00DF705C" w:rsidRPr="00985EF8">
        <w:rPr>
          <w:rFonts w:ascii="National Book" w:hAnsi="National Book"/>
          <w:b/>
          <w:color w:val="1F3864" w:themeColor="accent1" w:themeShade="80"/>
          <w:sz w:val="32"/>
          <w:szCs w:val="16"/>
        </w:rPr>
        <w:br/>
      </w:r>
      <w:r w:rsidRPr="00D464BD">
        <w:rPr>
          <w:rFonts w:ascii="National Book" w:hAnsi="National Book"/>
          <w:bCs/>
          <w:color w:val="002060"/>
        </w:rPr>
        <w:t>Adult Education Director/Choffin CTC AP</w:t>
      </w:r>
    </w:p>
    <w:p w14:paraId="0CBDEDBA" w14:textId="77777777" w:rsidR="00715A1D" w:rsidRPr="00715A1D" w:rsidRDefault="00715A1D" w:rsidP="00715A1D">
      <w:pPr>
        <w:rPr>
          <w:rFonts w:ascii="National Book" w:hAnsi="National Book"/>
          <w:color w:val="002060"/>
        </w:rPr>
      </w:pPr>
      <w:r w:rsidRPr="00715A1D">
        <w:rPr>
          <w:rFonts w:ascii="National Book" w:hAnsi="National Book"/>
          <w:color w:val="002060"/>
        </w:rPr>
        <w:t>Main Office: (330) 744-8700</w:t>
      </w:r>
    </w:p>
    <w:p w14:paraId="66EE1E43" w14:textId="77777777" w:rsidR="00715A1D" w:rsidRDefault="00715A1D" w:rsidP="00715A1D">
      <w:pPr>
        <w:rPr>
          <w:rFonts w:ascii="National Book" w:hAnsi="National Book"/>
          <w:color w:val="002060"/>
        </w:rPr>
      </w:pPr>
      <w:r w:rsidRPr="00715A1D">
        <w:rPr>
          <w:rFonts w:ascii="National Book" w:hAnsi="National Book"/>
          <w:color w:val="002060"/>
        </w:rPr>
        <w:t>Adult Ed. Office: (330)744-8723</w:t>
      </w:r>
    </w:p>
    <w:p w14:paraId="3A8C2337" w14:textId="77777777" w:rsidR="0005054D" w:rsidRDefault="00640731" w:rsidP="00715A1D">
      <w:pPr>
        <w:rPr>
          <w:rFonts w:ascii="National Book" w:hAnsi="National Book"/>
          <w:bCs/>
          <w:color w:val="1F3864" w:themeColor="accent1" w:themeShade="80"/>
        </w:rPr>
      </w:pPr>
      <w:hyperlink r:id="rId13" w:history="1">
        <w:r w:rsidR="00715A1D" w:rsidRPr="004E3D18">
          <w:rPr>
            <w:rStyle w:val="Hyperlink"/>
            <w:rFonts w:ascii="National Book" w:hAnsi="National Book"/>
          </w:rPr>
          <w:t>Sherry.Cross@youngstown.k12.oh.us</w:t>
        </w:r>
      </w:hyperlink>
      <w:r w:rsidR="00715A1D">
        <w:rPr>
          <w:rFonts w:ascii="National Book" w:hAnsi="National Book"/>
          <w:color w:val="002060"/>
        </w:rPr>
        <w:t xml:space="preserve"> </w:t>
      </w:r>
      <w:r w:rsidR="00DF705C">
        <w:rPr>
          <w:rFonts w:ascii="National Book" w:hAnsi="National Book"/>
          <w:bCs/>
          <w:color w:val="1F3864" w:themeColor="accent1" w:themeShade="80"/>
        </w:rPr>
        <w:tab/>
      </w:r>
    </w:p>
    <w:p w14:paraId="40A05928" w14:textId="0C949105" w:rsidR="0096498A" w:rsidRPr="00715A1D" w:rsidRDefault="00DF705C" w:rsidP="00715A1D">
      <w:pPr>
        <w:rPr>
          <w:rFonts w:ascii="National Book" w:hAnsi="National Book"/>
          <w:color w:val="002060"/>
        </w:rPr>
      </w:pPr>
      <w:r>
        <w:rPr>
          <w:rFonts w:ascii="National Book" w:hAnsi="National Book"/>
          <w:bCs/>
          <w:color w:val="1F3864" w:themeColor="accent1" w:themeShade="80"/>
        </w:rPr>
        <w:tab/>
      </w:r>
      <w:r>
        <w:rPr>
          <w:rFonts w:ascii="National Book" w:hAnsi="National Book"/>
          <w:bCs/>
          <w:color w:val="1F3864" w:themeColor="accent1" w:themeShade="80"/>
        </w:rPr>
        <w:tab/>
      </w:r>
      <w:r>
        <w:rPr>
          <w:rFonts w:ascii="National Book" w:hAnsi="National Book"/>
          <w:bCs/>
          <w:color w:val="1F3864" w:themeColor="accent1" w:themeShade="80"/>
        </w:rPr>
        <w:tab/>
      </w:r>
      <w:r>
        <w:rPr>
          <w:rFonts w:ascii="National Book" w:hAnsi="National Book"/>
          <w:bCs/>
          <w:color w:val="1F3864" w:themeColor="accent1" w:themeShade="80"/>
        </w:rPr>
        <w:tab/>
      </w:r>
      <w:r>
        <w:rPr>
          <w:rFonts w:ascii="National Book" w:hAnsi="National Book"/>
          <w:bCs/>
          <w:color w:val="1F3864" w:themeColor="accent1" w:themeShade="80"/>
        </w:rPr>
        <w:tab/>
      </w:r>
    </w:p>
    <w:p w14:paraId="3A74CF5E" w14:textId="4E0EEEA9" w:rsidR="0096498A" w:rsidRDefault="0096498A" w:rsidP="0096498A">
      <w:pPr>
        <w:rPr>
          <w:rFonts w:ascii="National Bold Italic" w:hAnsi="National Bold Italic"/>
          <w:b/>
          <w:color w:val="1F3864" w:themeColor="accent1" w:themeShade="80"/>
          <w:sz w:val="32"/>
          <w:szCs w:val="16"/>
        </w:rPr>
      </w:pPr>
      <w:r w:rsidRPr="00985EF8">
        <w:rPr>
          <w:rFonts w:ascii="National Bold Italic" w:hAnsi="National Bold Italic"/>
          <w:b/>
          <w:color w:val="1F3864" w:themeColor="accent1" w:themeShade="80"/>
          <w:sz w:val="32"/>
          <w:szCs w:val="16"/>
        </w:rPr>
        <w:t>Kent Stat</w:t>
      </w:r>
      <w:r w:rsidR="00952168">
        <w:rPr>
          <w:rFonts w:ascii="National Bold Italic" w:hAnsi="National Bold Italic"/>
          <w:b/>
          <w:color w:val="1F3864" w:themeColor="accent1" w:themeShade="80"/>
          <w:sz w:val="32"/>
          <w:szCs w:val="16"/>
        </w:rPr>
        <w:t>e University</w:t>
      </w:r>
    </w:p>
    <w:p w14:paraId="7DC7C36D" w14:textId="77777777" w:rsidR="00150BB9" w:rsidRDefault="00150BB9" w:rsidP="00150BB9">
      <w:pPr>
        <w:autoSpaceDE w:val="0"/>
        <w:autoSpaceDN w:val="0"/>
        <w:rPr>
          <w:b/>
          <w:bCs/>
          <w:color w:val="18376A"/>
        </w:rPr>
      </w:pPr>
      <w:r>
        <w:rPr>
          <w:b/>
          <w:bCs/>
          <w:color w:val="18376A"/>
        </w:rPr>
        <w:t>Shelly Weekley</w:t>
      </w:r>
    </w:p>
    <w:p w14:paraId="73A11DA9" w14:textId="77777777" w:rsidR="00150BB9" w:rsidRDefault="00150BB9" w:rsidP="00150BB9">
      <w:pPr>
        <w:autoSpaceDE w:val="0"/>
        <w:autoSpaceDN w:val="0"/>
        <w:rPr>
          <w:color w:val="18376A"/>
          <w:sz w:val="22"/>
          <w:szCs w:val="22"/>
        </w:rPr>
      </w:pPr>
      <w:r>
        <w:rPr>
          <w:color w:val="18376A"/>
        </w:rPr>
        <w:t>Director II, Enrollment Management, Student Services &amp; Advising</w:t>
      </w:r>
    </w:p>
    <w:p w14:paraId="06FBE059" w14:textId="77777777" w:rsidR="00150BB9" w:rsidRDefault="00150BB9" w:rsidP="00150BB9">
      <w:pPr>
        <w:autoSpaceDE w:val="0"/>
        <w:autoSpaceDN w:val="0"/>
        <w:rPr>
          <w:color w:val="18376A"/>
        </w:rPr>
      </w:pPr>
      <w:r>
        <w:rPr>
          <w:color w:val="18376A"/>
        </w:rPr>
        <w:t xml:space="preserve">Kent State University Columbiana County </w:t>
      </w:r>
    </w:p>
    <w:p w14:paraId="07DA64DE" w14:textId="77777777" w:rsidR="00150BB9" w:rsidRDefault="00150BB9" w:rsidP="00150BB9">
      <w:pPr>
        <w:autoSpaceDE w:val="0"/>
        <w:autoSpaceDN w:val="0"/>
        <w:rPr>
          <w:color w:val="18376A"/>
        </w:rPr>
      </w:pPr>
      <w:r>
        <w:rPr>
          <w:color w:val="18376A"/>
        </w:rPr>
        <w:t>East Liverpool direct: 330-382-7415</w:t>
      </w:r>
    </w:p>
    <w:p w14:paraId="605C4468" w14:textId="77777777" w:rsidR="00150BB9" w:rsidRDefault="00150BB9" w:rsidP="00150BB9">
      <w:pPr>
        <w:autoSpaceDE w:val="0"/>
        <w:autoSpaceDN w:val="0"/>
        <w:rPr>
          <w:color w:val="18376A"/>
        </w:rPr>
      </w:pPr>
      <w:r>
        <w:rPr>
          <w:color w:val="18376A"/>
        </w:rPr>
        <w:t>Salem direct: 330-337-4267</w:t>
      </w:r>
    </w:p>
    <w:p w14:paraId="4F092617" w14:textId="10A49CE8" w:rsidR="00DF705C" w:rsidRPr="004C7328" w:rsidRDefault="00DF705C" w:rsidP="0096498A">
      <w:pPr>
        <w:rPr>
          <w:rFonts w:ascii="National Book" w:hAnsi="National Book"/>
          <w:b/>
          <w:color w:val="1F3864" w:themeColor="accent1" w:themeShade="80"/>
          <w:sz w:val="32"/>
          <w:szCs w:val="16"/>
        </w:rPr>
      </w:pPr>
      <w:r>
        <w:rPr>
          <w:rFonts w:ascii="National Book" w:hAnsi="National Book"/>
          <w:bCs/>
          <w:color w:val="1F3864" w:themeColor="accent1" w:themeShade="80"/>
        </w:rPr>
        <w:tab/>
      </w:r>
      <w:r>
        <w:rPr>
          <w:rFonts w:ascii="National Book" w:hAnsi="National Book"/>
          <w:bCs/>
          <w:color w:val="1F3864" w:themeColor="accent1" w:themeShade="80"/>
        </w:rPr>
        <w:tab/>
      </w:r>
      <w:r>
        <w:rPr>
          <w:rFonts w:ascii="National Book" w:hAnsi="National Book"/>
          <w:bCs/>
          <w:color w:val="1F3864" w:themeColor="accent1" w:themeShade="80"/>
        </w:rPr>
        <w:tab/>
      </w:r>
      <w:r>
        <w:rPr>
          <w:rFonts w:ascii="National Book" w:hAnsi="National Book"/>
          <w:bCs/>
          <w:color w:val="1F3864" w:themeColor="accent1" w:themeShade="80"/>
        </w:rPr>
        <w:tab/>
      </w:r>
    </w:p>
    <w:p w14:paraId="2E750262" w14:textId="1FA5D91E" w:rsidR="006D2392" w:rsidRPr="0005054D" w:rsidRDefault="00DF705C" w:rsidP="006D2392">
      <w:pPr>
        <w:rPr>
          <w:rFonts w:ascii="National Regular Italic" w:hAnsi="National Regular Italic"/>
          <w:b/>
          <w:color w:val="1F3864" w:themeColor="accent1" w:themeShade="80"/>
          <w:sz w:val="32"/>
          <w:szCs w:val="32"/>
        </w:rPr>
      </w:pPr>
      <w:r w:rsidRPr="00985EF8">
        <w:rPr>
          <w:rFonts w:ascii="National Regular Italic" w:hAnsi="National Regular Italic"/>
          <w:b/>
          <w:color w:val="1F3864" w:themeColor="accent1" w:themeShade="80"/>
          <w:sz w:val="32"/>
          <w:szCs w:val="32"/>
        </w:rPr>
        <w:t xml:space="preserve">Last Updated </w:t>
      </w:r>
      <w:r w:rsidR="00150BB9">
        <w:rPr>
          <w:rFonts w:ascii="National Regular Italic" w:hAnsi="National Regular Italic"/>
          <w:b/>
          <w:color w:val="1F3864" w:themeColor="accent1" w:themeShade="80"/>
          <w:sz w:val="32"/>
          <w:szCs w:val="32"/>
        </w:rPr>
        <w:t>August</w:t>
      </w:r>
      <w:r w:rsidR="0005054D">
        <w:rPr>
          <w:rFonts w:ascii="National Regular Italic" w:hAnsi="National Regular Italic"/>
          <w:b/>
          <w:color w:val="1F3864" w:themeColor="accent1" w:themeShade="80"/>
          <w:sz w:val="32"/>
          <w:szCs w:val="32"/>
        </w:rPr>
        <w:t xml:space="preserve"> 2023</w:t>
      </w:r>
    </w:p>
    <w:sectPr w:rsidR="006D2392" w:rsidRPr="0005054D" w:rsidSect="00A50C49">
      <w:pgSz w:w="12240" w:h="15840"/>
      <w:pgMar w:top="0" w:right="144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62773E" w14:textId="77777777" w:rsidR="00D472E3" w:rsidRDefault="00D472E3" w:rsidP="004D1F78">
      <w:r>
        <w:separator/>
      </w:r>
    </w:p>
  </w:endnote>
  <w:endnote w:type="continuationSeparator" w:id="0">
    <w:p w14:paraId="3260EA39" w14:textId="77777777" w:rsidR="00D472E3" w:rsidRDefault="00D472E3" w:rsidP="004D1F78">
      <w:r>
        <w:continuationSeparator/>
      </w:r>
    </w:p>
  </w:endnote>
  <w:endnote w:type="continuationNotice" w:id="1">
    <w:p w14:paraId="4BE44535" w14:textId="77777777" w:rsidR="00D472E3" w:rsidRDefault="00D472E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National Black">
    <w:altName w:val="Calibri"/>
    <w:panose1 w:val="00000000000000000000"/>
    <w:charset w:val="00"/>
    <w:family w:val="modern"/>
    <w:notTrueType/>
    <w:pitch w:val="variable"/>
    <w:sig w:usb0="A10000FF" w:usb1="5001207B" w:usb2="00000010" w:usb3="00000000" w:csb0="0000009B" w:csb1="00000000"/>
  </w:font>
  <w:font w:name="National Book">
    <w:altName w:val="Calibri"/>
    <w:panose1 w:val="00000000000000000000"/>
    <w:charset w:val="00"/>
    <w:family w:val="modern"/>
    <w:notTrueType/>
    <w:pitch w:val="variable"/>
    <w:sig w:usb0="A00000FF" w:usb1="5000207B" w:usb2="00000010" w:usb3="00000000" w:csb0="0000009B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National Bold Italic">
    <w:altName w:val="Corbel"/>
    <w:panose1 w:val="00000000000000000000"/>
    <w:charset w:val="00"/>
    <w:family w:val="modern"/>
    <w:notTrueType/>
    <w:pitch w:val="variable"/>
    <w:sig w:usb0="00000001" w:usb1="5000207B" w:usb2="00000010" w:usb3="00000000" w:csb0="0000009B" w:csb1="00000000"/>
  </w:font>
  <w:font w:name="National Regular Italic">
    <w:altName w:val="Corbel"/>
    <w:panose1 w:val="00000000000000000000"/>
    <w:charset w:val="00"/>
    <w:family w:val="modern"/>
    <w:notTrueType/>
    <w:pitch w:val="variable"/>
    <w:sig w:usb0="00000001" w:usb1="5000207B" w:usb2="00000010" w:usb3="00000000" w:csb0="0000009B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94396B" w14:textId="77777777" w:rsidR="00D472E3" w:rsidRDefault="00D472E3" w:rsidP="004D1F78">
      <w:r>
        <w:separator/>
      </w:r>
    </w:p>
  </w:footnote>
  <w:footnote w:type="continuationSeparator" w:id="0">
    <w:p w14:paraId="0A748C24" w14:textId="77777777" w:rsidR="00D472E3" w:rsidRDefault="00D472E3" w:rsidP="004D1F78">
      <w:r>
        <w:continuationSeparator/>
      </w:r>
    </w:p>
  </w:footnote>
  <w:footnote w:type="continuationNotice" w:id="1">
    <w:p w14:paraId="5567BA27" w14:textId="77777777" w:rsidR="00D472E3" w:rsidRDefault="00D472E3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761157"/>
    <w:multiLevelType w:val="hybridMultilevel"/>
    <w:tmpl w:val="E7F660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3E541BF"/>
    <w:multiLevelType w:val="multilevel"/>
    <w:tmpl w:val="0CD236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•"/>
      <w:legacy w:legacy="1" w:legacySpace="0" w:legacyIndent="1"/>
      <w:lvlJc w:val="left"/>
      <w:pPr>
        <w:ind w:left="1081" w:hanging="1"/>
      </w:pPr>
      <w:rPr>
        <w:rFonts w:ascii="CG Times" w:hAnsi="CG Times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476D52E7"/>
    <w:multiLevelType w:val="multilevel"/>
    <w:tmpl w:val="6330B7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4B8B5C5E"/>
    <w:multiLevelType w:val="hybridMultilevel"/>
    <w:tmpl w:val="8A0A09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06515231">
    <w:abstractNumId w:val="1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053503975">
    <w:abstractNumId w:val="0"/>
  </w:num>
  <w:num w:numId="3" w16cid:durableId="1349137752">
    <w:abstractNumId w:val="3"/>
  </w:num>
  <w:num w:numId="4" w16cid:durableId="184570890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readOnly" w:enforcement="1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KzMLY0NDAwszQwNjJQ0lEKTi0uzszPAykwNKsFAIo9PTMtAAAA"/>
  </w:docVars>
  <w:rsids>
    <w:rsidRoot w:val="004D1F78"/>
    <w:rsid w:val="00005CA3"/>
    <w:rsid w:val="00015490"/>
    <w:rsid w:val="00020A91"/>
    <w:rsid w:val="00030C80"/>
    <w:rsid w:val="00045260"/>
    <w:rsid w:val="0005054D"/>
    <w:rsid w:val="000514AA"/>
    <w:rsid w:val="000A3D25"/>
    <w:rsid w:val="000A3DD2"/>
    <w:rsid w:val="000B0084"/>
    <w:rsid w:val="000B59A1"/>
    <w:rsid w:val="000B6FD8"/>
    <w:rsid w:val="000D30DB"/>
    <w:rsid w:val="001100D8"/>
    <w:rsid w:val="00126FF0"/>
    <w:rsid w:val="00150BB9"/>
    <w:rsid w:val="00165F64"/>
    <w:rsid w:val="001661D5"/>
    <w:rsid w:val="001C4273"/>
    <w:rsid w:val="001F5463"/>
    <w:rsid w:val="0020464A"/>
    <w:rsid w:val="00221F8B"/>
    <w:rsid w:val="002624DD"/>
    <w:rsid w:val="00293A25"/>
    <w:rsid w:val="002B0928"/>
    <w:rsid w:val="002F2593"/>
    <w:rsid w:val="003160C8"/>
    <w:rsid w:val="00326F81"/>
    <w:rsid w:val="00335B6F"/>
    <w:rsid w:val="003E7831"/>
    <w:rsid w:val="00425630"/>
    <w:rsid w:val="004261B2"/>
    <w:rsid w:val="00434049"/>
    <w:rsid w:val="00435DC8"/>
    <w:rsid w:val="00485D78"/>
    <w:rsid w:val="00486628"/>
    <w:rsid w:val="004B26FA"/>
    <w:rsid w:val="004B782D"/>
    <w:rsid w:val="004C7328"/>
    <w:rsid w:val="004D1F78"/>
    <w:rsid w:val="004F01D3"/>
    <w:rsid w:val="00556032"/>
    <w:rsid w:val="00572DAE"/>
    <w:rsid w:val="005F57A3"/>
    <w:rsid w:val="00602108"/>
    <w:rsid w:val="0063195E"/>
    <w:rsid w:val="00637762"/>
    <w:rsid w:val="00650646"/>
    <w:rsid w:val="0066557F"/>
    <w:rsid w:val="006820FB"/>
    <w:rsid w:val="006C4B0D"/>
    <w:rsid w:val="006D2392"/>
    <w:rsid w:val="00702D61"/>
    <w:rsid w:val="00715A1D"/>
    <w:rsid w:val="00751C8E"/>
    <w:rsid w:val="007A32D7"/>
    <w:rsid w:val="007D1B8C"/>
    <w:rsid w:val="007D2B7E"/>
    <w:rsid w:val="007D2E1C"/>
    <w:rsid w:val="007D3224"/>
    <w:rsid w:val="0082050C"/>
    <w:rsid w:val="00856C6C"/>
    <w:rsid w:val="00866009"/>
    <w:rsid w:val="008800F2"/>
    <w:rsid w:val="008974D8"/>
    <w:rsid w:val="008C7D5A"/>
    <w:rsid w:val="008D029E"/>
    <w:rsid w:val="008E24C1"/>
    <w:rsid w:val="00915A69"/>
    <w:rsid w:val="00952168"/>
    <w:rsid w:val="0096498A"/>
    <w:rsid w:val="00965C0D"/>
    <w:rsid w:val="00983230"/>
    <w:rsid w:val="00985EF8"/>
    <w:rsid w:val="009A73B3"/>
    <w:rsid w:val="009E4A14"/>
    <w:rsid w:val="00A0587A"/>
    <w:rsid w:val="00A220B7"/>
    <w:rsid w:val="00A22120"/>
    <w:rsid w:val="00A32E1F"/>
    <w:rsid w:val="00A479DB"/>
    <w:rsid w:val="00A50C49"/>
    <w:rsid w:val="00A92FCF"/>
    <w:rsid w:val="00AB7E23"/>
    <w:rsid w:val="00B12142"/>
    <w:rsid w:val="00B35796"/>
    <w:rsid w:val="00B96DE8"/>
    <w:rsid w:val="00BA409F"/>
    <w:rsid w:val="00BA603E"/>
    <w:rsid w:val="00BB4C50"/>
    <w:rsid w:val="00C01837"/>
    <w:rsid w:val="00C62449"/>
    <w:rsid w:val="00C63284"/>
    <w:rsid w:val="00C97DE8"/>
    <w:rsid w:val="00CA2187"/>
    <w:rsid w:val="00CA72CF"/>
    <w:rsid w:val="00D15473"/>
    <w:rsid w:val="00D27C0E"/>
    <w:rsid w:val="00D342CC"/>
    <w:rsid w:val="00D464BD"/>
    <w:rsid w:val="00D472E3"/>
    <w:rsid w:val="00D6504D"/>
    <w:rsid w:val="00DA091A"/>
    <w:rsid w:val="00DF705C"/>
    <w:rsid w:val="00E22623"/>
    <w:rsid w:val="00E2782E"/>
    <w:rsid w:val="00EB47DD"/>
    <w:rsid w:val="00EC0112"/>
    <w:rsid w:val="00F34FC4"/>
    <w:rsid w:val="00F3649F"/>
    <w:rsid w:val="00F4084D"/>
    <w:rsid w:val="00FB2C8C"/>
    <w:rsid w:val="00FC0124"/>
    <w:rsid w:val="00FC3852"/>
    <w:rsid w:val="00FD4049"/>
    <w:rsid w:val="00FD69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6AE6EE"/>
  <w15:chartTrackingRefBased/>
  <w15:docId w15:val="{B480C050-D651-DA4D-9188-C3B66CD8DB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21F8B"/>
    <w:pPr>
      <w:ind w:right="-720" w:hanging="720"/>
      <w:jc w:val="center"/>
      <w:outlineLvl w:val="0"/>
    </w:pPr>
    <w:rPr>
      <w:rFonts w:ascii="National Black" w:hAnsi="National Black"/>
      <w:color w:val="1F3864" w:themeColor="accent1" w:themeShade="80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15A69"/>
    <w:pPr>
      <w:spacing w:line="276" w:lineRule="auto"/>
      <w:outlineLvl w:val="1"/>
    </w:pPr>
    <w:rPr>
      <w:rFonts w:ascii="National Book" w:hAnsi="National Book" w:cs="Arial"/>
      <w:color w:val="002060"/>
      <w:sz w:val="20"/>
      <w:szCs w:val="20"/>
    </w:rPr>
  </w:style>
  <w:style w:type="paragraph" w:styleId="Heading5">
    <w:name w:val="heading 5"/>
    <w:basedOn w:val="Normal"/>
    <w:next w:val="Normal"/>
    <w:link w:val="Heading5Char"/>
    <w:unhideWhenUsed/>
    <w:qFormat/>
    <w:rsid w:val="00856C6C"/>
    <w:pPr>
      <w:keepNext/>
      <w:widowControl w:val="0"/>
      <w:tabs>
        <w:tab w:val="right" w:leader="underscore" w:pos="3960"/>
        <w:tab w:val="right" w:leader="dot" w:pos="5040"/>
      </w:tabs>
      <w:snapToGrid w:val="0"/>
      <w:jc w:val="right"/>
      <w:outlineLvl w:val="4"/>
    </w:pPr>
    <w:rPr>
      <w:rFonts w:ascii="Times New Roman" w:eastAsia="Times New Roman" w:hAnsi="Times New Roman" w:cs="Times New Roman"/>
      <w:sz w:val="20"/>
      <w:szCs w:val="20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D1F7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D1F78"/>
  </w:style>
  <w:style w:type="paragraph" w:styleId="Footer">
    <w:name w:val="footer"/>
    <w:basedOn w:val="Normal"/>
    <w:link w:val="FooterChar"/>
    <w:uiPriority w:val="99"/>
    <w:unhideWhenUsed/>
    <w:rsid w:val="004D1F7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D1F78"/>
  </w:style>
  <w:style w:type="paragraph" w:styleId="NoSpacing">
    <w:name w:val="No Spacing"/>
    <w:uiPriority w:val="1"/>
    <w:qFormat/>
    <w:rsid w:val="00BA603E"/>
    <w:rPr>
      <w:sz w:val="22"/>
      <w:szCs w:val="22"/>
    </w:rPr>
  </w:style>
  <w:style w:type="table" w:styleId="TableGrid">
    <w:name w:val="Table Grid"/>
    <w:basedOn w:val="TableNormal"/>
    <w:uiPriority w:val="39"/>
    <w:rsid w:val="00BA603E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985EF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85EF8"/>
    <w:rPr>
      <w:color w:val="605E5C"/>
      <w:shd w:val="clear" w:color="auto" w:fill="E1DFDD"/>
    </w:rPr>
  </w:style>
  <w:style w:type="character" w:styleId="PageNumber">
    <w:name w:val="page number"/>
    <w:basedOn w:val="DefaultParagraphFont"/>
    <w:uiPriority w:val="99"/>
    <w:semiHidden/>
    <w:unhideWhenUsed/>
    <w:rsid w:val="002624DD"/>
  </w:style>
  <w:style w:type="character" w:customStyle="1" w:styleId="Heading5Char">
    <w:name w:val="Heading 5 Char"/>
    <w:basedOn w:val="DefaultParagraphFont"/>
    <w:link w:val="Heading5"/>
    <w:rsid w:val="00856C6C"/>
    <w:rPr>
      <w:rFonts w:ascii="Times New Roman" w:eastAsia="Times New Roman" w:hAnsi="Times New Roman" w:cs="Times New Roman"/>
      <w:sz w:val="20"/>
      <w:szCs w:val="20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221F8B"/>
    <w:rPr>
      <w:rFonts w:ascii="National Black" w:hAnsi="National Black"/>
      <w:color w:val="1F3864" w:themeColor="accent1" w:themeShade="80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915A69"/>
    <w:rPr>
      <w:rFonts w:ascii="National Book" w:hAnsi="National Book" w:cs="Arial"/>
      <w:color w:val="002060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42831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Sherry.Cross@youngstown.k12.oh.us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catalog.kent.edu/academic-policies/residence-requirement/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7947ec11-2436-4315-9d05-c1c899f43515">
      <Terms xmlns="http://schemas.microsoft.com/office/infopath/2007/PartnerControls"/>
    </lcf76f155ced4ddcb4097134ff3c332f>
    <TaxCatchAll xmlns="850f454c-5556-4068-b4fc-3f80bf8892df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610CF6EF1D85442B14FC2AD0A93233A" ma:contentTypeVersion="17" ma:contentTypeDescription="Create a new document." ma:contentTypeScope="" ma:versionID="7679968388496e6d5c8cc3b5eae6b3a7">
  <xsd:schema xmlns:xsd="http://www.w3.org/2001/XMLSchema" xmlns:xs="http://www.w3.org/2001/XMLSchema" xmlns:p="http://schemas.microsoft.com/office/2006/metadata/properties" xmlns:ns2="7947ec11-2436-4315-9d05-c1c899f43515" xmlns:ns3="850f454c-5556-4068-b4fc-3f80bf8892df" targetNamespace="http://schemas.microsoft.com/office/2006/metadata/properties" ma:root="true" ma:fieldsID="52a181bac9f3c8277e3ad34b16997245" ns2:_="" ns3:_="">
    <xsd:import namespace="7947ec11-2436-4315-9d05-c1c899f43515"/>
    <xsd:import namespace="850f454c-5556-4068-b4fc-3f80bf8892d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TaxCatchAll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47ec11-2436-4315-9d05-c1c899f4351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6" nillable="true" ma:taxonomy="true" ma:internalName="lcf76f155ced4ddcb4097134ff3c332f" ma:taxonomyFieldName="MediaServiceImageTags" ma:displayName="Image Tags" ma:readOnly="false" ma:fieldId="{5cf76f15-5ced-4ddc-b409-7134ff3c332f}" ma:taxonomyMulti="true" ma:sspId="1a949aec-6982-4db9-b8b1-3daa930f1b0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50f454c-5556-4068-b4fc-3f80bf8892df" elementFormDefault="qualified">
    <xsd:import namespace="http://schemas.microsoft.com/office/2006/documentManagement/types"/>
    <xsd:import namespace="http://schemas.microsoft.com/office/infopath/2007/PartnerControls"/>
    <xsd:element name="TaxCatchAll" ma:index="10" nillable="true" ma:displayName="Taxonomy Catch All Column" ma:hidden="true" ma:list="{908d39f7-2cbb-4c81-b6b6-0c9261d21e0a}" ma:internalName="TaxCatchAll" ma:showField="CatchAllData" ma:web="850f454c-5556-4068-b4fc-3f80bf8892d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2ACF9D5-BF06-4519-B262-E3253700D4A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67CB0B9-5A27-4F71-9294-69CFAD42D8A5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0C89288C-9358-4DCF-980D-BAA7F8D87F0B}">
  <ds:schemaRefs>
    <ds:schemaRef ds:uri="http://schemas.microsoft.com/office/2006/metadata/properties"/>
    <ds:schemaRef ds:uri="http://schemas.microsoft.com/office/infopath/2007/PartnerControls"/>
    <ds:schemaRef ds:uri="7947ec11-2436-4315-9d05-c1c899f43515"/>
    <ds:schemaRef ds:uri="850f454c-5556-4068-b4fc-3f80bf8892df"/>
  </ds:schemaRefs>
</ds:datastoreItem>
</file>

<file path=customXml/itemProps4.xml><?xml version="1.0" encoding="utf-8"?>
<ds:datastoreItem xmlns:ds="http://schemas.openxmlformats.org/officeDocument/2006/customXml" ds:itemID="{4DB1F01C-7FE0-4E33-8E9C-93A939DDDEB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947ec11-2436-4315-9d05-c1c899f43515"/>
    <ds:schemaRef ds:uri="850f454c-5556-4068-b4fc-3f80bf8892d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424</Words>
  <Characters>2423</Characters>
  <Application>Microsoft Office Word</Application>
  <DocSecurity>8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per, Joy</dc:creator>
  <cp:keywords/>
  <dc:description/>
  <cp:lastModifiedBy>Liedel, Joanna</cp:lastModifiedBy>
  <cp:revision>5</cp:revision>
  <cp:lastPrinted>2022-05-23T14:35:00Z</cp:lastPrinted>
  <dcterms:created xsi:type="dcterms:W3CDTF">2023-08-25T19:19:00Z</dcterms:created>
  <dcterms:modified xsi:type="dcterms:W3CDTF">2023-08-25T19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610CF6EF1D85442B14FC2AD0A93233A</vt:lpwstr>
  </property>
  <property fmtid="{D5CDD505-2E9C-101B-9397-08002B2CF9AE}" pid="3" name="MediaServiceImageTags">
    <vt:lpwstr/>
  </property>
</Properties>
</file>